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a327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1922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c46f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957a69f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c1a364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208bf88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